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Dubai</w:t>
      </w:r>
      <w:r>
        <w:t xml:space="preserve"> </w:t>
      </w:r>
      <w:r>
        <w:t xml:space="preserve">UAE</w:t>
      </w:r>
    </w:p>
    <w:bookmarkStart w:id="21"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Dubai Design District (d3)</w:t>
      </w:r>
      <w:r>
        <w:br/>
      </w:r>
      <w:r>
        <w:t xml:space="preserve">Dubai, United Arab Emirates</w:t>
      </w:r>
    </w:p>
    <w:bookmarkStart w:id="20" w:name="Xe042e957caa765926a58e61a272999e42653abc"/>
    <w:p>
      <w:pPr>
        <w:pStyle w:val="Heading2"/>
      </w:pPr>
      <w:r>
        <w:t xml:space="preserve">Subject: Enthusiastic Application for Graphic Designer Internship at [Company Name]</w:t>
      </w:r>
    </w:p>
    <w:p>
      <w:pPr>
        <w:pStyle w:val="FirstParagraph"/>
      </w:pPr>
      <w:r>
        <w:t xml:space="preserve">Dear Hiring Manager,</w:t>
      </w:r>
    </w:p>
    <w:p>
      <w:pPr>
        <w:pStyle w:val="BodyText"/>
      </w:pPr>
      <w:r>
        <w:t xml:space="preserve">I am writing with profound enthusiasm to submit my application for the Graphic Designer Internship position at [Company Name], as advertised on your careers portal. As a dedicated design student deeply inspired by Dubai's vibrant creative ecosystem and the United Arab Emirates' strategic vision for innovation, I am eager to contribute my skills and fresh perspective to your esteemed team. This Internship Application Letter represents not just a professional opportunity, but a meaningful step toward immersing myself in the dynamic design landscape of Dubai—a city where tradition meets cutting-edge creativity.</w:t>
      </w:r>
    </w:p>
    <w:p>
      <w:pPr>
        <w:pStyle w:val="BodyText"/>
      </w:pPr>
      <w:r>
        <w:t xml:space="preserve">My academic journey at [Your University/Institution] has equipped me with robust technical proficiency across Adobe Creative Suite (Photoshop, Illustrator, InDesign), Figma for UI/UX prototyping, and emerging tools like Canva for rapid concept development. However, what truly distinguishes my approach is my commitment to culturally intelligent design—understanding that effective visuals in the United Arab Emirates Dubai context must resonate with both local heritage and global sophistication. I have studied how brands like Al Habtoor Group and Dubai Tourism seamlessly integrate Arabic calligraphy with contemporary minimalism, a practice I actively emulate in my personal projects. For instance, my recent portfolio piece "Desert Bloom: A Cultural Fusion Campaign" reimagined traditional Emirati patterns for a sustainable fashion startup targeting both local and international audiences—a project that garnered recognition at the [Local Design Competition Name] in Abu Dhabi.</w:t>
      </w:r>
    </w:p>
    <w:p>
      <w:pPr>
        <w:pStyle w:val="BodyText"/>
      </w:pPr>
      <w:r>
        <w:t xml:space="preserve">What excites me most about pursuing this Graphic Designer internship in Dubai is the unparalleled opportunity to learn from pioneers shaping the region’s creative identity. The United Arab Emirates Dubai has become a global hub where design transcends aesthetics to drive economic diversification under initiatives like UAE Vision 2030. I am particularly inspired by [Company Name]'s work on [Mention specific project or campaign if known, e.g., "the immersive branding for Dubai Expo 2021" or "sustainable packaging solutions for local luxury brands"], which embodies the innovative spirit I aspire to contribute to. Having researched your company’s commitment to fostering emerging talent through mentorship programs, I am confident this internship aligns perfectly with my goal of developing culturally nuanced design expertise within a world-class environment.</w:t>
      </w:r>
    </w:p>
    <w:p>
      <w:pPr>
        <w:pStyle w:val="BodyText"/>
      </w:pPr>
      <w:r>
        <w:t xml:space="preserve">My practical experience includes collaborating with Dubai-based NGOs on visual storytelling projects that promoted community engagement during Ramadan and Eid celebrations. I designed bilingual (Arabic/English) social media content packages that increased audience interaction by 40% for [Organization Name]—a project requiring sensitivity to cultural nuances while maintaining modern visual appeal. Additionally, as a volunteer designer for "Art Dubai Futures," a youth initiative supporting Emirati artists, I developed branding materials that harmonized contemporary digital aesthetics with traditional motifs—a task demanding both technical precision and deep respect for local identity.</w:t>
      </w:r>
    </w:p>
    <w:p>
      <w:pPr>
        <w:pStyle w:val="BodyText"/>
      </w:pPr>
      <w:r>
        <w:t xml:space="preserve">What sets me apart is my proactive approach to understanding Dubai’s unique market dynamics. I regularly attend workshops at [Mention Local Design Hub, e.g., "Dubai Creative Hub" or "d3 Learning Lab"] and follow industry leaders like Dr. Mohammed Al Mulla (Director of the Dubai Design District). I’ve studied how luxury brands in the United Arab Emirates Dubai successfully adapt global design trends to local sensibilities—such as using gold accents to signify prestige in Islamic art-inspired packaging for high-end souvenirs. This contextual awareness ensures my work doesn’t merely look good, but functions powerfully within its cultural ecosystem.</w:t>
      </w:r>
    </w:p>
    <w:p>
      <w:pPr>
        <w:pStyle w:val="BodyText"/>
      </w:pPr>
      <w:r>
        <w:t xml:space="preserve">I am particularly drawn to how this internship would allow me to contribute directly to Dubai’s creative economy. As the United Arab Emirates continues its transformation into a knowledge-based society, I believe visually compelling storytelling is pivotal for brands navigating both heritage and innovation. My technical skills in creating responsive digital assets, print collateral for multicultural audiences, and motion graphics (using After Effects) position me to immediately support your projects—from social media campaigns targeting Gen Z Emiratis to promotional materials for international clients visiting Dubai’s thriving business environment.</w:t>
      </w:r>
    </w:p>
    <w:p>
      <w:pPr>
        <w:pStyle w:val="BodyText"/>
      </w:pPr>
      <w:r>
        <w:t xml:space="preserve">Moreover, I am committed to embracing the UAE’s values of excellence and cultural respect. During a recent study tour in Dubai, I observed how even minor design choices—like color symbolism in Ramadan visuals or the strategic placement of Arabic text—impact audience connection. This experience reinforced my dedication to continuous learning about Emirati aesthetics and business etiquette, which I would bring to your team with humility and eagerness.</w:t>
      </w:r>
    </w:p>
    <w:p>
      <w:pPr>
        <w:pStyle w:val="BodyText"/>
      </w:pPr>
      <w:r>
        <w:t xml:space="preserve">My portfolio (accessible at [Link to Online Portfolio]) showcases projects specifically developed with UAE market relevance in mind, including a rebrand for a Dubai-based eco-tourism venture that incorporated desert landscapes into its identity system and an interactive digital magazine layout celebrating Emirati artisans. I’ve included samples demonstrating my ability to balance creativity with strategic brand alignment—critical for success in the competitive United Arab Emirates Dubai marketplace.</w:t>
      </w:r>
    </w:p>
    <w:p>
      <w:pPr>
        <w:pStyle w:val="BodyText"/>
      </w:pPr>
      <w:r>
        <w:t xml:space="preserve">I am prepared to bring exceptional dedication, adaptability, and a fresh perspective to your studio. The prospect of learning under industry experts while contributing to iconic projects in the heart of Dubai fills me with genuine excitement. I welcome the opportunity to discuss how my skills as a Graphic Designer can support [Company Name]’s creative goals within this dynamic environment.</w:t>
      </w:r>
    </w:p>
    <w:p>
      <w:pPr>
        <w:pStyle w:val="BodyText"/>
      </w:pPr>
      <w:r>
        <w:t xml:space="preserve">Thank you for considering my application for this Internship Application Letter. I have attached my resume and portfolio for your review and welcome the chance to further discuss how I can contribute to your team’s success in Dubai. I look forward to the possibility of contributing to the innovative design legacy of the United Arab Emirates Dubai.</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 Dubai UAE</dc:title>
  <dc:creator/>
  <dc:language>en</dc:language>
  <cp:keywords/>
  <dcterms:created xsi:type="dcterms:W3CDTF">2025-12-09T18:43:25Z</dcterms:created>
  <dcterms:modified xsi:type="dcterms:W3CDTF">2025-12-09T18:43:25Z</dcterms:modified>
</cp:coreProperties>
</file>

<file path=docProps/custom.xml><?xml version="1.0" encoding="utf-8"?>
<Properties xmlns="http://schemas.openxmlformats.org/officeDocument/2006/custom-properties" xmlns:vt="http://schemas.openxmlformats.org/officeDocument/2006/docPropsVTypes"/>
</file>